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Niger</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Niger reports 211 deaths during the two-wave epidemic in the country with a peak of weekly deaths of 16 deaths during week 2021-W01. Rt ranges from 0.57 to 2.2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Niger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295. We work with scenarios where the average is multiplied by five, ten and by 88.9, which represents the number of times the average has to be multiplied to cover 80% of the population during 180 days. This means we set range of maximum vaccines per day from 2,590 to 230,300 people vaccinated per day, which represents 1,295 to 115,15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Niger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7%, set as the baseline, to 87. This is equivalent to a FVC ranging from 1% to 7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878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Niger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Niger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4% of the population is immunised across 2022. The scenario implies an R0 equal to 1.1. In this case, 59.9% of deaths averted if 57575 people are vaccinated per day, prioritising older people’s vaccination. This represents 58789 deaths averted. Under a lack of a vaccination strategy, deaths saved falls to 3853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1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06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15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18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24,753, 12,543, and 37,951, respectively. The maximum averted figures for the oldest group are 84,259 infections, 10,107 hospitalisations, and 18,33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Niger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Niger</dc:title>
  <dc:creator>Lucas Sempe</dc:creator>
  <cp:keywords/>
  <dcterms:created xsi:type="dcterms:W3CDTF">2021-11-04T17:24:46Z</dcterms:created>
  <dcterms:modified xsi:type="dcterms:W3CDTF">2021-11-04T1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